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In summary, this book has no content whatsoev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3T07:06:37Z</dcterms:created>
  <dcterms:modified xsi:type="dcterms:W3CDTF">2023-12-23T07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sl">
    <vt:lpwstr>ref/apa.cs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